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7D4091F" w:rsidR="000C49FD" w:rsidRPr="00443A64" w:rsidRDefault="00443A64" w:rsidP="00E31880">
      <w:pPr>
        <w:jc w:val="center"/>
        <w:rPr>
          <w:b/>
          <w:bCs/>
          <w:sz w:val="32"/>
          <w:szCs w:val="32"/>
        </w:rPr>
      </w:pPr>
      <w:r w:rsidRPr="00443A64">
        <w:rPr>
          <w:b/>
          <w:bCs/>
          <w:sz w:val="32"/>
          <w:szCs w:val="32"/>
        </w:rPr>
        <w:t>(</w:t>
      </w:r>
      <w:r w:rsidR="004A581E">
        <w:rPr>
          <w:b/>
          <w:bCs/>
          <w:sz w:val="32"/>
          <w:szCs w:val="32"/>
        </w:rPr>
        <w:t>New Mexic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0BC273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A581E">
        <w:rPr>
          <w:sz w:val="22"/>
          <w:szCs w:val="22"/>
        </w:rPr>
        <w:t>New Mexic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EAC632" w:rsidR="00C543C7" w:rsidRDefault="004A581E"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1C132" w14:textId="77777777" w:rsidR="00994290" w:rsidRDefault="00994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C551E9F" w:rsidR="004F70A3" w:rsidRPr="00994290" w:rsidRDefault="004F70A3" w:rsidP="009942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0703C" w14:textId="77777777" w:rsidR="00994290" w:rsidRDefault="00994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29CAF" w14:textId="77777777" w:rsidR="00994290" w:rsidRDefault="00994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1D3D21" w:rsidR="004F70A3" w:rsidRPr="00994290" w:rsidRDefault="004F70A3" w:rsidP="009942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C0B24" w14:textId="77777777" w:rsidR="00994290" w:rsidRDefault="00994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4264367">
    <w:abstractNumId w:val="3"/>
  </w:num>
  <w:num w:numId="2" w16cid:durableId="318339971">
    <w:abstractNumId w:val="2"/>
  </w:num>
  <w:num w:numId="3" w16cid:durableId="816730187">
    <w:abstractNumId w:val="0"/>
  </w:num>
  <w:num w:numId="4" w16cid:durableId="1402483236">
    <w:abstractNumId w:val="4"/>
  </w:num>
  <w:num w:numId="5" w16cid:durableId="127862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A581E"/>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94290"/>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